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81395" w:rsidRPr="00381395" w:rsidRDefault="00381395" w:rsidP="00381395">
      <w:pPr>
        <w:spacing w:after="0" w:line="240" w:lineRule="auto"/>
        <w:jc w:val="center"/>
        <w:rPr>
          <w:b/>
          <w:u w:val="single"/>
        </w:rPr>
      </w:pPr>
      <w:r w:rsidRPr="00381395">
        <w:rPr>
          <w:b/>
          <w:u w:val="single"/>
        </w:rPr>
        <w:t>CURRICULUM  VITAE</w:t>
      </w:r>
    </w:p>
    <w:p w:rsidR="00381395" w:rsidRPr="00381395" w:rsidRDefault="00381395" w:rsidP="00DD0A36">
      <w:pPr>
        <w:spacing w:after="0" w:line="240" w:lineRule="auto"/>
        <w:rPr>
          <w:b/>
          <w:u w:val="single"/>
        </w:rPr>
      </w:pPr>
    </w:p>
    <w:p w:rsidR="008E40CD" w:rsidRPr="00381395" w:rsidRDefault="0097385B" w:rsidP="00DD0A36">
      <w:pPr>
        <w:spacing w:after="0" w:line="240" w:lineRule="auto"/>
        <w:rPr>
          <w:b/>
          <w:u w:val="single"/>
        </w:rPr>
      </w:pPr>
      <w:r w:rsidRPr="00381395">
        <w:rPr>
          <w:b/>
          <w:u w:val="single"/>
        </w:rPr>
        <w:t>INFORMACIÓN PERSONAL</w:t>
      </w:r>
    </w:p>
    <w:p w:rsidR="0097385B" w:rsidRPr="00381395" w:rsidRDefault="0097385B" w:rsidP="00DD0A36">
      <w:pPr>
        <w:spacing w:after="0" w:line="240" w:lineRule="auto"/>
        <w:rPr>
          <w:b/>
        </w:rPr>
      </w:pPr>
      <w:r w:rsidRPr="00381395">
        <w:rPr>
          <w:b/>
        </w:rPr>
        <w:t xml:space="preserve">Nombre: Elena Mónica </w:t>
      </w:r>
      <w:proofErr w:type="spellStart"/>
      <w:r w:rsidRPr="00381395">
        <w:rPr>
          <w:b/>
        </w:rPr>
        <w:t>Weisz</w:t>
      </w:r>
      <w:proofErr w:type="spellEnd"/>
    </w:p>
    <w:p w:rsidR="0097385B" w:rsidRPr="00381395" w:rsidRDefault="0097385B" w:rsidP="00DD0A36">
      <w:pPr>
        <w:spacing w:after="0" w:line="240" w:lineRule="auto"/>
        <w:rPr>
          <w:b/>
        </w:rPr>
      </w:pPr>
      <w:r w:rsidRPr="00381395">
        <w:rPr>
          <w:b/>
        </w:rPr>
        <w:t>Nacionalidad: Argentina</w:t>
      </w:r>
    </w:p>
    <w:p w:rsidR="0097385B" w:rsidRPr="00381395" w:rsidRDefault="0097385B" w:rsidP="00DD0A36">
      <w:pPr>
        <w:spacing w:after="0" w:line="240" w:lineRule="auto"/>
        <w:rPr>
          <w:b/>
        </w:rPr>
      </w:pPr>
      <w:r w:rsidRPr="00381395">
        <w:rPr>
          <w:b/>
        </w:rPr>
        <w:t>Tel. par</w:t>
      </w:r>
      <w:bookmarkStart w:id="0" w:name="_GoBack"/>
      <w:bookmarkEnd w:id="0"/>
      <w:r w:rsidRPr="00381395">
        <w:rPr>
          <w:b/>
        </w:rPr>
        <w:t>ticular: 054-11-4952-1393</w:t>
      </w:r>
    </w:p>
    <w:p w:rsidR="0097385B" w:rsidRPr="00381395" w:rsidRDefault="0097385B" w:rsidP="00DD0A36">
      <w:pPr>
        <w:spacing w:after="0" w:line="240" w:lineRule="auto"/>
        <w:rPr>
          <w:b/>
        </w:rPr>
      </w:pPr>
      <w:r w:rsidRPr="00381395">
        <w:rPr>
          <w:b/>
        </w:rPr>
        <w:t>Celular: 054-11-4435-6958</w:t>
      </w:r>
    </w:p>
    <w:p w:rsidR="0097385B" w:rsidRPr="00381395" w:rsidRDefault="0097385B" w:rsidP="00DD0A36">
      <w:pPr>
        <w:spacing w:after="0" w:line="240" w:lineRule="auto"/>
        <w:rPr>
          <w:b/>
        </w:rPr>
      </w:pPr>
      <w:r w:rsidRPr="00381395">
        <w:rPr>
          <w:b/>
        </w:rPr>
        <w:t xml:space="preserve">e-mail: </w:t>
      </w:r>
      <w:hyperlink r:id="rId5" w:history="1">
        <w:r w:rsidRPr="00381395">
          <w:rPr>
            <w:rStyle w:val="Hipervnculo"/>
            <w:b/>
            <w:color w:val="auto"/>
            <w:u w:val="none"/>
          </w:rPr>
          <w:t>mweisz@speedy.com.ar</w:t>
        </w:r>
      </w:hyperlink>
    </w:p>
    <w:p w:rsidR="0097385B" w:rsidRPr="00381395" w:rsidRDefault="0097385B" w:rsidP="00DD0A36">
      <w:pPr>
        <w:spacing w:after="0" w:line="240" w:lineRule="auto"/>
        <w:rPr>
          <w:b/>
        </w:rPr>
      </w:pPr>
      <w:r w:rsidRPr="00381395">
        <w:rPr>
          <w:b/>
        </w:rPr>
        <w:t>Skype: monica.weisz1</w:t>
      </w:r>
    </w:p>
    <w:p w:rsidR="0097385B" w:rsidRPr="00381395" w:rsidRDefault="0097385B" w:rsidP="00DD0A36">
      <w:pPr>
        <w:spacing w:after="0" w:line="240" w:lineRule="auto"/>
        <w:rPr>
          <w:b/>
        </w:rPr>
      </w:pPr>
    </w:p>
    <w:p w:rsidR="0097385B" w:rsidRPr="00381395" w:rsidRDefault="0097385B" w:rsidP="00DD0A36">
      <w:pPr>
        <w:spacing w:after="0" w:line="240" w:lineRule="auto"/>
        <w:rPr>
          <w:b/>
          <w:u w:val="single"/>
        </w:rPr>
      </w:pPr>
      <w:r w:rsidRPr="00381395">
        <w:rPr>
          <w:b/>
          <w:u w:val="single"/>
        </w:rPr>
        <w:t>EDUCACIÓN</w:t>
      </w:r>
    </w:p>
    <w:p w:rsidR="0097385B" w:rsidRPr="00381395" w:rsidRDefault="0097385B" w:rsidP="00DD0A36">
      <w:pPr>
        <w:spacing w:after="0" w:line="240" w:lineRule="auto"/>
        <w:rPr>
          <w:b/>
        </w:rPr>
      </w:pPr>
      <w:r w:rsidRPr="00381395">
        <w:rPr>
          <w:b/>
        </w:rPr>
        <w:t>Estudios primarios y secundarios en el:</w:t>
      </w:r>
    </w:p>
    <w:p w:rsidR="0097385B" w:rsidRPr="00381395" w:rsidRDefault="0097385B" w:rsidP="00DD0A36">
      <w:pPr>
        <w:spacing w:after="0" w:line="240" w:lineRule="auto"/>
        <w:rPr>
          <w:b/>
        </w:rPr>
      </w:pPr>
      <w:r w:rsidRPr="00381395">
        <w:rPr>
          <w:b/>
        </w:rPr>
        <w:t>Instituto del Profesorado en Lenguas Vivas, Juan Ramón Fernández.</w:t>
      </w:r>
    </w:p>
    <w:p w:rsidR="0097385B" w:rsidRPr="00381395" w:rsidRDefault="0097385B" w:rsidP="00DD0A36">
      <w:pPr>
        <w:spacing w:after="0" w:line="240" w:lineRule="auto"/>
        <w:rPr>
          <w:b/>
        </w:rPr>
      </w:pPr>
      <w:r w:rsidRPr="00381395">
        <w:rPr>
          <w:b/>
        </w:rPr>
        <w:t>Título: Maestra Normal Nacional</w:t>
      </w:r>
    </w:p>
    <w:p w:rsidR="0097385B" w:rsidRPr="00381395" w:rsidRDefault="0097385B" w:rsidP="00DD0A36">
      <w:pPr>
        <w:spacing w:after="0" w:line="240" w:lineRule="auto"/>
        <w:rPr>
          <w:b/>
        </w:rPr>
      </w:pPr>
    </w:p>
    <w:p w:rsidR="0097385B" w:rsidRPr="00381395" w:rsidRDefault="0097385B" w:rsidP="00DD0A36">
      <w:pPr>
        <w:spacing w:after="0" w:line="240" w:lineRule="auto"/>
        <w:rPr>
          <w:b/>
        </w:rPr>
      </w:pPr>
      <w:r w:rsidRPr="00381395">
        <w:rPr>
          <w:b/>
        </w:rPr>
        <w:t>Facultad de Derecho – Universidad de Buenos Aires</w:t>
      </w:r>
    </w:p>
    <w:p w:rsidR="0097385B" w:rsidRPr="00381395" w:rsidRDefault="0097385B" w:rsidP="00DD0A36">
      <w:pPr>
        <w:spacing w:after="0" w:line="240" w:lineRule="auto"/>
        <w:rPr>
          <w:b/>
        </w:rPr>
      </w:pPr>
      <w:r w:rsidRPr="00381395">
        <w:rPr>
          <w:b/>
        </w:rPr>
        <w:t>Título: Traductora Pública en Idioma Inglés</w:t>
      </w:r>
    </w:p>
    <w:p w:rsidR="0097385B" w:rsidRPr="00381395" w:rsidRDefault="0097385B" w:rsidP="00DD0A36">
      <w:pPr>
        <w:spacing w:after="0" w:line="240" w:lineRule="auto"/>
        <w:rPr>
          <w:b/>
        </w:rPr>
      </w:pPr>
    </w:p>
    <w:p w:rsidR="0097385B" w:rsidRPr="00381395" w:rsidRDefault="0097385B" w:rsidP="00DD0A36">
      <w:pPr>
        <w:spacing w:after="0" w:line="240" w:lineRule="auto"/>
        <w:rPr>
          <w:b/>
        </w:rPr>
      </w:pPr>
      <w:r w:rsidRPr="00381395">
        <w:rPr>
          <w:b/>
        </w:rPr>
        <w:t xml:space="preserve">Fundación </w:t>
      </w:r>
      <w:proofErr w:type="spellStart"/>
      <w:r w:rsidRPr="00381395">
        <w:rPr>
          <w:b/>
        </w:rPr>
        <w:t>Litterae</w:t>
      </w:r>
      <w:proofErr w:type="spellEnd"/>
    </w:p>
    <w:p w:rsidR="0097385B" w:rsidRPr="00381395" w:rsidRDefault="0097385B" w:rsidP="00DD0A36">
      <w:pPr>
        <w:spacing w:after="0" w:line="240" w:lineRule="auto"/>
        <w:rPr>
          <w:b/>
        </w:rPr>
      </w:pPr>
      <w:r w:rsidRPr="00381395">
        <w:rPr>
          <w:b/>
        </w:rPr>
        <w:t>Postgrado en: Formación del Traductor Corrector en Idioma Inglés</w:t>
      </w:r>
    </w:p>
    <w:p w:rsidR="004E51D8" w:rsidRPr="00381395" w:rsidRDefault="004E51D8" w:rsidP="00DD0A36">
      <w:pPr>
        <w:spacing w:after="0" w:line="240" w:lineRule="auto"/>
        <w:rPr>
          <w:b/>
        </w:rPr>
      </w:pPr>
    </w:p>
    <w:p w:rsidR="004E51D8" w:rsidRPr="00381395" w:rsidRDefault="00DD0A36" w:rsidP="00DD0A36">
      <w:pPr>
        <w:spacing w:after="0" w:line="240" w:lineRule="auto"/>
        <w:rPr>
          <w:b/>
        </w:rPr>
      </w:pPr>
      <w:r w:rsidRPr="00381395">
        <w:rPr>
          <w:b/>
        </w:rPr>
        <w:t xml:space="preserve">Computación: </w:t>
      </w:r>
      <w:r w:rsidR="004E51D8" w:rsidRPr="00381395">
        <w:rPr>
          <w:b/>
        </w:rPr>
        <w:t>Word, Excel</w:t>
      </w:r>
    </w:p>
    <w:p w:rsidR="004E51D8" w:rsidRPr="00381395" w:rsidRDefault="004E51D8" w:rsidP="00DD0A36">
      <w:pPr>
        <w:spacing w:after="0" w:line="240" w:lineRule="auto"/>
        <w:rPr>
          <w:b/>
        </w:rPr>
      </w:pPr>
    </w:p>
    <w:p w:rsidR="004E51D8" w:rsidRPr="00381395" w:rsidRDefault="004E51D8" w:rsidP="00DD0A36">
      <w:pPr>
        <w:spacing w:after="0" w:line="240" w:lineRule="auto"/>
        <w:rPr>
          <w:b/>
          <w:u w:val="single"/>
        </w:rPr>
      </w:pPr>
      <w:r w:rsidRPr="00381395">
        <w:rPr>
          <w:b/>
          <w:u w:val="single"/>
        </w:rPr>
        <w:t>C</w:t>
      </w:r>
      <w:r w:rsidR="00DD0A36" w:rsidRPr="00381395">
        <w:rPr>
          <w:b/>
          <w:u w:val="single"/>
        </w:rPr>
        <w:t>ONGRESOS</w:t>
      </w:r>
    </w:p>
    <w:p w:rsidR="004E51D8" w:rsidRPr="00381395" w:rsidRDefault="004E51D8" w:rsidP="00DD0A36">
      <w:pPr>
        <w:spacing w:after="0" w:line="240" w:lineRule="auto"/>
        <w:rPr>
          <w:b/>
        </w:rPr>
      </w:pPr>
      <w:r w:rsidRPr="00381395">
        <w:rPr>
          <w:b/>
        </w:rPr>
        <w:t>VI Congreso Latinoamericano de Traducción e Interpretación</w:t>
      </w:r>
    </w:p>
    <w:p w:rsidR="004E51D8" w:rsidRPr="00381395" w:rsidRDefault="004E51D8" w:rsidP="00DD0A36">
      <w:pPr>
        <w:spacing w:after="0" w:line="240" w:lineRule="auto"/>
        <w:rPr>
          <w:b/>
          <w:u w:val="single"/>
        </w:rPr>
      </w:pPr>
    </w:p>
    <w:p w:rsidR="004E51D8" w:rsidRPr="00381395" w:rsidRDefault="00DD0A36" w:rsidP="00DD0A36">
      <w:pPr>
        <w:spacing w:after="0" w:line="240" w:lineRule="auto"/>
        <w:rPr>
          <w:b/>
          <w:u w:val="single"/>
        </w:rPr>
      </w:pPr>
      <w:r w:rsidRPr="00381395">
        <w:rPr>
          <w:b/>
          <w:u w:val="single"/>
        </w:rPr>
        <w:t>PUBLICACIONES</w:t>
      </w:r>
    </w:p>
    <w:p w:rsidR="004E51D8" w:rsidRPr="00381395" w:rsidRDefault="00DD0A36" w:rsidP="00DD0A36">
      <w:pPr>
        <w:spacing w:after="0" w:line="240" w:lineRule="auto"/>
        <w:rPr>
          <w:b/>
        </w:rPr>
      </w:pPr>
      <w:r w:rsidRPr="00381395">
        <w:rPr>
          <w:b/>
        </w:rPr>
        <w:t>La Ley (15/07/2008)</w:t>
      </w:r>
    </w:p>
    <w:p w:rsidR="00DD0A36" w:rsidRPr="00381395" w:rsidRDefault="00DD0A36" w:rsidP="00DD0A36">
      <w:pPr>
        <w:spacing w:after="0" w:line="240" w:lineRule="auto"/>
        <w:rPr>
          <w:b/>
        </w:rPr>
      </w:pPr>
      <w:r w:rsidRPr="00381395">
        <w:rPr>
          <w:b/>
        </w:rPr>
        <w:t>“La Comisión Bicameral permanente ¿un órgano de control?”</w:t>
      </w:r>
    </w:p>
    <w:p w:rsidR="00DD0A36" w:rsidRPr="00381395" w:rsidRDefault="00DD0A36" w:rsidP="00DD0A36">
      <w:pPr>
        <w:spacing w:after="0" w:line="240" w:lineRule="auto"/>
        <w:rPr>
          <w:b/>
        </w:rPr>
      </w:pPr>
      <w:r w:rsidRPr="00381395">
        <w:rPr>
          <w:b/>
        </w:rPr>
        <w:t xml:space="preserve">Por </w:t>
      </w:r>
      <w:proofErr w:type="spellStart"/>
      <w:r w:rsidRPr="00381395">
        <w:rPr>
          <w:b/>
        </w:rPr>
        <w:t>Angela</w:t>
      </w:r>
      <w:proofErr w:type="spellEnd"/>
      <w:r w:rsidRPr="00381395">
        <w:rPr>
          <w:b/>
        </w:rPr>
        <w:t xml:space="preserve"> Rosalía Mora, Grisel Melina </w:t>
      </w:r>
      <w:proofErr w:type="spellStart"/>
      <w:r w:rsidRPr="00381395">
        <w:rPr>
          <w:b/>
        </w:rPr>
        <w:t>Danil</w:t>
      </w:r>
      <w:proofErr w:type="spellEnd"/>
      <w:r w:rsidRPr="00381395">
        <w:rPr>
          <w:b/>
        </w:rPr>
        <w:t xml:space="preserve">, Agustín Moreno, Cristian Javier Romero y  Elena Mónica </w:t>
      </w:r>
      <w:proofErr w:type="spellStart"/>
      <w:r w:rsidRPr="00381395">
        <w:rPr>
          <w:b/>
        </w:rPr>
        <w:t>Weisz</w:t>
      </w:r>
      <w:proofErr w:type="spellEnd"/>
    </w:p>
    <w:p w:rsidR="0097385B" w:rsidRPr="00381395" w:rsidRDefault="0097385B" w:rsidP="00DD0A36">
      <w:pPr>
        <w:spacing w:after="0" w:line="240" w:lineRule="auto"/>
        <w:rPr>
          <w:b/>
        </w:rPr>
      </w:pPr>
    </w:p>
    <w:p w:rsidR="0097385B" w:rsidRPr="00381395" w:rsidRDefault="0097385B" w:rsidP="00DD0A36">
      <w:pPr>
        <w:spacing w:after="0" w:line="240" w:lineRule="auto"/>
        <w:rPr>
          <w:b/>
          <w:u w:val="single"/>
        </w:rPr>
      </w:pPr>
      <w:r w:rsidRPr="00381395">
        <w:rPr>
          <w:b/>
          <w:u w:val="single"/>
        </w:rPr>
        <w:t>EXPERIENCIA LABORAL</w:t>
      </w:r>
    </w:p>
    <w:p w:rsidR="0097385B" w:rsidRPr="00381395" w:rsidRDefault="0097385B" w:rsidP="00DD0A36">
      <w:pPr>
        <w:spacing w:after="0" w:line="240" w:lineRule="auto"/>
        <w:rPr>
          <w:b/>
        </w:rPr>
      </w:pPr>
      <w:r w:rsidRPr="00381395">
        <w:rPr>
          <w:b/>
        </w:rPr>
        <w:t>1972-1976</w:t>
      </w:r>
      <w:r w:rsidRPr="00381395">
        <w:rPr>
          <w:b/>
        </w:rPr>
        <w:tab/>
      </w:r>
      <w:r w:rsidRPr="00381395">
        <w:rPr>
          <w:b/>
        </w:rPr>
        <w:tab/>
        <w:t xml:space="preserve">Instituto Científico </w:t>
      </w:r>
      <w:proofErr w:type="spellStart"/>
      <w:r w:rsidRPr="00381395">
        <w:rPr>
          <w:b/>
        </w:rPr>
        <w:t>Weizmann</w:t>
      </w:r>
      <w:proofErr w:type="spellEnd"/>
      <w:r w:rsidRPr="00381395">
        <w:rPr>
          <w:b/>
        </w:rPr>
        <w:t xml:space="preserve"> (Israel)</w:t>
      </w:r>
    </w:p>
    <w:p w:rsidR="0097385B" w:rsidRPr="00381395" w:rsidRDefault="0097385B" w:rsidP="00DD0A36">
      <w:pPr>
        <w:spacing w:after="0" w:line="240" w:lineRule="auto"/>
        <w:rPr>
          <w:b/>
        </w:rPr>
      </w:pPr>
      <w:r w:rsidRPr="00381395">
        <w:rPr>
          <w:b/>
        </w:rPr>
        <w:tab/>
      </w:r>
      <w:r w:rsidRPr="00381395">
        <w:rPr>
          <w:b/>
        </w:rPr>
        <w:tab/>
      </w:r>
      <w:r w:rsidRPr="00381395">
        <w:rPr>
          <w:b/>
        </w:rPr>
        <w:tab/>
        <w:t xml:space="preserve">Cargo: secretaria </w:t>
      </w:r>
    </w:p>
    <w:p w:rsidR="00DD0A36" w:rsidRPr="00381395" w:rsidRDefault="00DD0A36" w:rsidP="00DD0A36">
      <w:pPr>
        <w:spacing w:after="0" w:line="240" w:lineRule="auto"/>
        <w:rPr>
          <w:b/>
        </w:rPr>
      </w:pPr>
    </w:p>
    <w:p w:rsidR="0097385B" w:rsidRPr="00381395" w:rsidRDefault="0097385B" w:rsidP="00DD0A36">
      <w:pPr>
        <w:spacing w:after="0" w:line="240" w:lineRule="auto"/>
        <w:rPr>
          <w:b/>
        </w:rPr>
      </w:pPr>
      <w:r w:rsidRPr="00381395">
        <w:rPr>
          <w:b/>
        </w:rPr>
        <w:t>1976-1991</w:t>
      </w:r>
      <w:r w:rsidRPr="00381395">
        <w:rPr>
          <w:b/>
        </w:rPr>
        <w:tab/>
      </w:r>
      <w:r w:rsidRPr="00381395">
        <w:rPr>
          <w:b/>
        </w:rPr>
        <w:tab/>
        <w:t>Pfizer S.A.C.I. (Buenos Aires, Argentina)</w:t>
      </w:r>
    </w:p>
    <w:p w:rsidR="004E51D8" w:rsidRPr="00381395" w:rsidRDefault="0097385B" w:rsidP="00DD0A36">
      <w:pPr>
        <w:spacing w:after="0" w:line="240" w:lineRule="auto"/>
        <w:rPr>
          <w:b/>
        </w:rPr>
      </w:pPr>
      <w:r w:rsidRPr="00381395">
        <w:rPr>
          <w:b/>
        </w:rPr>
        <w:tab/>
      </w:r>
      <w:r w:rsidRPr="00381395">
        <w:rPr>
          <w:b/>
        </w:rPr>
        <w:tab/>
      </w:r>
      <w:r w:rsidRPr="00381395">
        <w:rPr>
          <w:b/>
        </w:rPr>
        <w:tab/>
        <w:t xml:space="preserve">Cargo: Secretaria </w:t>
      </w:r>
      <w:r w:rsidR="004E51D8" w:rsidRPr="00381395">
        <w:rPr>
          <w:b/>
        </w:rPr>
        <w:t>bilingüe del Departamento Legal</w:t>
      </w:r>
    </w:p>
    <w:p w:rsidR="004E51D8" w:rsidRPr="00381395" w:rsidRDefault="004E51D8" w:rsidP="00DD0A36">
      <w:pPr>
        <w:spacing w:after="0" w:line="240" w:lineRule="auto"/>
        <w:rPr>
          <w:b/>
        </w:rPr>
      </w:pPr>
    </w:p>
    <w:p w:rsidR="004E51D8" w:rsidRPr="00381395" w:rsidRDefault="004E51D8" w:rsidP="00DD0A36">
      <w:pPr>
        <w:spacing w:after="0" w:line="240" w:lineRule="auto"/>
        <w:rPr>
          <w:b/>
        </w:rPr>
      </w:pPr>
      <w:r w:rsidRPr="00381395">
        <w:rPr>
          <w:b/>
        </w:rPr>
        <w:t>1991-2012</w:t>
      </w:r>
      <w:r w:rsidRPr="00381395">
        <w:rPr>
          <w:b/>
        </w:rPr>
        <w:tab/>
      </w:r>
      <w:r w:rsidRPr="00381395">
        <w:rPr>
          <w:b/>
        </w:rPr>
        <w:tab/>
        <w:t xml:space="preserve">Cursos In-Company (ESP- English </w:t>
      </w:r>
      <w:proofErr w:type="spellStart"/>
      <w:r w:rsidRPr="00381395">
        <w:rPr>
          <w:b/>
        </w:rPr>
        <w:t>for</w:t>
      </w:r>
      <w:proofErr w:type="spellEnd"/>
      <w:r w:rsidRPr="00381395">
        <w:rPr>
          <w:b/>
        </w:rPr>
        <w:t xml:space="preserve"> </w:t>
      </w:r>
      <w:proofErr w:type="spellStart"/>
      <w:r w:rsidRPr="00381395">
        <w:rPr>
          <w:b/>
        </w:rPr>
        <w:t>Specific</w:t>
      </w:r>
      <w:proofErr w:type="spellEnd"/>
      <w:r w:rsidRPr="00381395">
        <w:rPr>
          <w:b/>
        </w:rPr>
        <w:t xml:space="preserve"> </w:t>
      </w:r>
      <w:proofErr w:type="spellStart"/>
      <w:r w:rsidRPr="00381395">
        <w:rPr>
          <w:b/>
        </w:rPr>
        <w:t>Purposes</w:t>
      </w:r>
      <w:proofErr w:type="spellEnd"/>
      <w:r w:rsidRPr="00381395">
        <w:rPr>
          <w:b/>
        </w:rPr>
        <w:t>)</w:t>
      </w:r>
    </w:p>
    <w:p w:rsidR="00DD0A36" w:rsidRPr="00381395" w:rsidRDefault="00DD0A36" w:rsidP="00DD0A36">
      <w:pPr>
        <w:spacing w:after="0" w:line="240" w:lineRule="auto"/>
        <w:rPr>
          <w:b/>
        </w:rPr>
      </w:pPr>
      <w:r w:rsidRPr="00381395">
        <w:rPr>
          <w:b/>
        </w:rPr>
        <w:tab/>
      </w:r>
      <w:r w:rsidRPr="00381395">
        <w:rPr>
          <w:b/>
        </w:rPr>
        <w:tab/>
      </w:r>
      <w:r w:rsidRPr="00381395">
        <w:rPr>
          <w:b/>
        </w:rPr>
        <w:tab/>
        <w:t>[</w:t>
      </w:r>
      <w:proofErr w:type="spellStart"/>
      <w:r w:rsidRPr="00381395">
        <w:rPr>
          <w:b/>
        </w:rPr>
        <w:t>N.del</w:t>
      </w:r>
      <w:proofErr w:type="spellEnd"/>
      <w:r w:rsidRPr="00381395">
        <w:rPr>
          <w:b/>
        </w:rPr>
        <w:t xml:space="preserve"> T. Cursos diseñados de acuerdo a la necesidad del alumno]</w:t>
      </w:r>
    </w:p>
    <w:p w:rsidR="004E51D8" w:rsidRPr="00381395" w:rsidRDefault="004E51D8" w:rsidP="00DD0A36">
      <w:pPr>
        <w:spacing w:after="0" w:line="240" w:lineRule="auto"/>
        <w:rPr>
          <w:b/>
        </w:rPr>
      </w:pPr>
    </w:p>
    <w:p w:rsidR="00DD0A36" w:rsidRPr="00381395" w:rsidRDefault="004E51D8" w:rsidP="00DD0A36">
      <w:pPr>
        <w:spacing w:after="0" w:line="240" w:lineRule="auto"/>
        <w:rPr>
          <w:b/>
        </w:rPr>
      </w:pPr>
      <w:r w:rsidRPr="00381395">
        <w:rPr>
          <w:b/>
        </w:rPr>
        <w:t>2016</w:t>
      </w:r>
      <w:r w:rsidR="00DD0A36" w:rsidRPr="00381395">
        <w:rPr>
          <w:b/>
        </w:rPr>
        <w:t>)</w:t>
      </w:r>
    </w:p>
    <w:p w:rsidR="0097385B" w:rsidRPr="00381395" w:rsidRDefault="00DD0A36" w:rsidP="00DD0A36">
      <w:pPr>
        <w:spacing w:after="0" w:line="240" w:lineRule="auto"/>
        <w:rPr>
          <w:b/>
        </w:rPr>
      </w:pPr>
      <w:r w:rsidRPr="00381395">
        <w:rPr>
          <w:b/>
        </w:rPr>
        <w:t>2017)</w:t>
      </w:r>
      <w:r w:rsidRPr="00381395">
        <w:rPr>
          <w:b/>
        </w:rPr>
        <w:tab/>
      </w:r>
      <w:r w:rsidR="004E51D8" w:rsidRPr="00381395">
        <w:rPr>
          <w:b/>
        </w:rPr>
        <w:tab/>
      </w:r>
      <w:r w:rsidR="004E51D8" w:rsidRPr="00381395">
        <w:rPr>
          <w:b/>
        </w:rPr>
        <w:tab/>
        <w:t>Auxiliar de Justicia (Perito Traductor)</w:t>
      </w:r>
    </w:p>
    <w:p w:rsidR="004E51D8" w:rsidRPr="00381395" w:rsidRDefault="004E51D8" w:rsidP="00DD0A36">
      <w:pPr>
        <w:spacing w:after="0" w:line="240" w:lineRule="auto"/>
        <w:rPr>
          <w:b/>
        </w:rPr>
      </w:pPr>
    </w:p>
    <w:p w:rsidR="004E51D8" w:rsidRPr="00381395" w:rsidRDefault="004E51D8" w:rsidP="00DD0A36">
      <w:pPr>
        <w:spacing w:after="0" w:line="240" w:lineRule="auto"/>
        <w:rPr>
          <w:b/>
          <w:u w:val="single"/>
        </w:rPr>
      </w:pPr>
      <w:r w:rsidRPr="00381395">
        <w:rPr>
          <w:b/>
          <w:u w:val="single"/>
        </w:rPr>
        <w:t>MEMBRESÍAS</w:t>
      </w:r>
    </w:p>
    <w:p w:rsidR="004E51D8" w:rsidRPr="00381395" w:rsidRDefault="004E51D8" w:rsidP="00DD0A36">
      <w:pPr>
        <w:spacing w:after="0" w:line="240" w:lineRule="auto"/>
        <w:rPr>
          <w:b/>
        </w:rPr>
      </w:pPr>
      <w:r w:rsidRPr="00381395">
        <w:rPr>
          <w:b/>
        </w:rPr>
        <w:t>Colegio de Traductores Públicos de la Ciudad de Buenos Aires</w:t>
      </w:r>
    </w:p>
    <w:p w:rsidR="004E51D8" w:rsidRPr="00381395" w:rsidRDefault="004E51D8" w:rsidP="00DD0A36">
      <w:pPr>
        <w:spacing w:after="0" w:line="240" w:lineRule="auto"/>
        <w:rPr>
          <w:b/>
        </w:rPr>
      </w:pPr>
      <w:r w:rsidRPr="00381395">
        <w:rPr>
          <w:b/>
        </w:rPr>
        <w:t>Proz.com</w:t>
      </w:r>
    </w:p>
    <w:p w:rsidR="004E51D8" w:rsidRPr="00381395" w:rsidRDefault="004E51D8" w:rsidP="00DD0A36">
      <w:pPr>
        <w:spacing w:after="0" w:line="240" w:lineRule="auto"/>
        <w:rPr>
          <w:b/>
        </w:rPr>
      </w:pPr>
      <w:proofErr w:type="spellStart"/>
      <w:r w:rsidRPr="00381395">
        <w:rPr>
          <w:b/>
        </w:rPr>
        <w:t>Linkedin</w:t>
      </w:r>
      <w:proofErr w:type="spellEnd"/>
    </w:p>
    <w:p w:rsidR="004E51D8" w:rsidRPr="00381395" w:rsidRDefault="004E51D8" w:rsidP="00DD0A36">
      <w:pPr>
        <w:spacing w:after="0" w:line="240" w:lineRule="auto"/>
        <w:rPr>
          <w:b/>
        </w:rPr>
      </w:pPr>
    </w:p>
    <w:p w:rsidR="004E51D8" w:rsidRPr="00381395" w:rsidRDefault="004E51D8" w:rsidP="00DD0A36">
      <w:pPr>
        <w:spacing w:after="0" w:line="240" w:lineRule="auto"/>
        <w:rPr>
          <w:b/>
        </w:rPr>
      </w:pPr>
    </w:p>
    <w:sectPr w:rsidR="004E51D8" w:rsidRPr="0038139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yMrE0MzS3NLY0MzdQ0lEKTi0uzszPAykwqgUA0gR2aCwAAAA="/>
  </w:docVars>
  <w:rsids>
    <w:rsidRoot w:val="00C54456"/>
    <w:rsid w:val="00381395"/>
    <w:rsid w:val="004E51D8"/>
    <w:rsid w:val="008E40CD"/>
    <w:rsid w:val="0097385B"/>
    <w:rsid w:val="00C54456"/>
    <w:rsid w:val="00DD0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97385B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97385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mweisz@speedy.com.a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208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ónica</dc:creator>
  <cp:lastModifiedBy>Mónica</cp:lastModifiedBy>
  <cp:revision>4</cp:revision>
  <cp:lastPrinted>2017-04-09T15:55:00Z</cp:lastPrinted>
  <dcterms:created xsi:type="dcterms:W3CDTF">2017-04-09T15:22:00Z</dcterms:created>
  <dcterms:modified xsi:type="dcterms:W3CDTF">2017-04-09T15:56:00Z</dcterms:modified>
</cp:coreProperties>
</file>